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0EA9B" w14:textId="222A5F39" w:rsidR="00AC5206" w:rsidRDefault="00AC5206">
      <w:pP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</w:pPr>
      <w:r w:rsidRPr="00AC5206"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>https://www.studypool.com/documents/3239600/shortcut-formula-for-the-expansion-of-tan-nx-#:~:text=Math%20Technique%20of%20the%20day,Pascal's%20Triangle%20to%20easily%20find</w:t>
      </w:r>
    </w:p>
    <w:p w14:paraId="05D871D4" w14:textId="161E5EA0" w:rsidR="00D31F44" w:rsidRDefault="00AC5206">
      <w:pP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</w:pPr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 xml:space="preserve">Math Technique of the day for </w:t>
      </w:r>
      <w:proofErr w:type="spellStart"/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>Hanz</w:t>
      </w:r>
      <w:proofErr w:type="spellEnd"/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 xml:space="preserve"> </w:t>
      </w:r>
      <w:proofErr w:type="spellStart"/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>Baga</w:t>
      </w:r>
      <w:proofErr w:type="spellEnd"/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 xml:space="preserve"> ^ ^ </w:t>
      </w:r>
      <w:r>
        <w:rPr>
          <w:rFonts w:ascii="Cambria Math" w:hAnsi="Cambria Math" w:cs="Cambria Math"/>
          <w:color w:val="2C2C2C"/>
          <w:sz w:val="18"/>
          <w:szCs w:val="18"/>
          <w:shd w:val="clear" w:color="auto" w:fill="F0F2F4"/>
        </w:rPr>
        <w:t>𝐄𝐱𝐩𝐚𝐧𝐬𝐢𝐨𝐧</w:t>
      </w:r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 xml:space="preserve"> </w:t>
      </w:r>
      <w:r>
        <w:rPr>
          <w:rFonts w:ascii="Cambria Math" w:hAnsi="Cambria Math" w:cs="Cambria Math"/>
          <w:color w:val="2C2C2C"/>
          <w:sz w:val="18"/>
          <w:szCs w:val="18"/>
          <w:shd w:val="clear" w:color="auto" w:fill="F0F2F4"/>
        </w:rPr>
        <w:t>𝐨𝐟</w:t>
      </w:r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 xml:space="preserve"> </w:t>
      </w:r>
      <w:r>
        <w:rPr>
          <w:rFonts w:ascii="Cambria Math" w:hAnsi="Cambria Math" w:cs="Cambria Math"/>
          <w:color w:val="2C2C2C"/>
          <w:sz w:val="18"/>
          <w:szCs w:val="18"/>
          <w:shd w:val="clear" w:color="auto" w:fill="F0F2F4"/>
        </w:rPr>
        <w:t>𝐭𝐚𝐧</w:t>
      </w:r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>(</w:t>
      </w:r>
      <w:r>
        <w:rPr>
          <w:rFonts w:ascii="Cambria Math" w:hAnsi="Cambria Math" w:cs="Cambria Math"/>
          <w:color w:val="2C2C2C"/>
          <w:sz w:val="18"/>
          <w:szCs w:val="18"/>
          <w:shd w:val="clear" w:color="auto" w:fill="F0F2F4"/>
        </w:rPr>
        <w:t>𝐧𝐱</w:t>
      </w:r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>) To express tan(</w:t>
      </w:r>
      <w:proofErr w:type="spellStart"/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>nx</w:t>
      </w:r>
      <w:proofErr w:type="spellEnd"/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>) in terms of tan x , we will use the formula given below tan(</w:t>
      </w:r>
      <w:proofErr w:type="spellStart"/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>nx</w:t>
      </w:r>
      <w:proofErr w:type="spellEnd"/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 xml:space="preserve">) = n tan x − C(n, 3) tan3 x + C(n, 5) tan5 x − </w:t>
      </w:r>
      <w:r>
        <w:rPr>
          <w:rFonts w:ascii="Cambria Math" w:hAnsi="Cambria Math" w:cs="Cambria Math"/>
          <w:color w:val="2C2C2C"/>
          <w:sz w:val="18"/>
          <w:szCs w:val="18"/>
          <w:shd w:val="clear" w:color="auto" w:fill="F0F2F4"/>
        </w:rPr>
        <w:t>⋯</w:t>
      </w:r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 xml:space="preserve"> 1 − C(n, 2) tan2 x + C(n, 4) tan4 x − </w:t>
      </w:r>
      <w:r>
        <w:rPr>
          <w:rFonts w:ascii="Cambria Math" w:hAnsi="Cambria Math" w:cs="Cambria Math"/>
          <w:color w:val="2C2C2C"/>
          <w:sz w:val="18"/>
          <w:szCs w:val="18"/>
          <w:shd w:val="clear" w:color="auto" w:fill="F0F2F4"/>
        </w:rPr>
        <w:t>⋯</w:t>
      </w:r>
      <w: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  <w:t xml:space="preserve"> Alternatively, we can just simply use the modified Pascal’s Triangle to easily find the coefficient of each term in the numerator and denominator of the formula above. 1 1 1 1 2 −1 1 3 −3 −1 1 4 − 6 −4 1 … As you can see, every two entries in each row of the modified Pascal’s Trian ...</w:t>
      </w:r>
    </w:p>
    <w:p w14:paraId="36F6075A" w14:textId="1784DA58" w:rsidR="00AC5206" w:rsidRDefault="00AC5206">
      <w:pPr>
        <w:pBdr>
          <w:bottom w:val="double" w:sz="6" w:space="1" w:color="auto"/>
        </w:pBd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</w:pPr>
    </w:p>
    <w:p w14:paraId="590F1C06" w14:textId="0E7B01D9" w:rsidR="00AC5206" w:rsidRDefault="00AC5206">
      <w:pP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</w:pPr>
      <w:hyperlink r:id="rId4" w:history="1">
        <w:r w:rsidRPr="003B683C">
          <w:rPr>
            <w:rStyle w:val="Hyperlink"/>
            <w:rFonts w:ascii="Courier New" w:hAnsi="Courier New" w:cs="Courier New"/>
            <w:sz w:val="18"/>
            <w:szCs w:val="18"/>
            <w:shd w:val="clear" w:color="auto" w:fill="F0F2F4"/>
          </w:rPr>
          <w:t>https://oeis.org/A034867</w:t>
        </w:r>
      </w:hyperlink>
    </w:p>
    <w:tbl>
      <w:tblPr>
        <w:tblW w:w="11250" w:type="dxa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50"/>
      </w:tblGrid>
      <w:tr w:rsidR="00AC5206" w:rsidRPr="00AC5206" w14:paraId="34D283E0" w14:textId="77777777" w:rsidTr="00AC5206">
        <w:trPr>
          <w:tblCellSpacing w:w="0" w:type="dxa"/>
        </w:trPr>
        <w:tc>
          <w:tcPr>
            <w:tcW w:w="0" w:type="auto"/>
            <w:shd w:val="clear" w:color="auto" w:fill="EEEEFF"/>
            <w:hideMark/>
          </w:tcPr>
          <w:tbl>
            <w:tblPr>
              <w:tblW w:w="4361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00"/>
              <w:gridCol w:w="75"/>
              <w:gridCol w:w="8055"/>
              <w:gridCol w:w="30"/>
              <w:gridCol w:w="152"/>
            </w:tblGrid>
            <w:tr w:rsidR="00AC5206" w:rsidRPr="00AC5206" w14:paraId="1604B7B6" w14:textId="77777777" w:rsidTr="00AC5206">
              <w:trPr>
                <w:tblCellSpacing w:w="0" w:type="dxa"/>
              </w:trPr>
              <w:tc>
                <w:tcPr>
                  <w:tcW w:w="1500" w:type="dxa"/>
                  <w:hideMark/>
                </w:tcPr>
                <w:p w14:paraId="38FD56FD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  <w:t>A034867</w:t>
                  </w:r>
                </w:p>
              </w:tc>
              <w:tc>
                <w:tcPr>
                  <w:tcW w:w="75" w:type="dxa"/>
                  <w:vAlign w:val="center"/>
                  <w:hideMark/>
                </w:tcPr>
                <w:p w14:paraId="69FEF9BB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</w:p>
              </w:tc>
              <w:tc>
                <w:tcPr>
                  <w:tcW w:w="8055" w:type="dxa"/>
                  <w:hideMark/>
                </w:tcPr>
                <w:p w14:paraId="75BF6242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  <w:t>Triangle of odd-numbered terms in rows of Pascal's triangle.</w:t>
                  </w:r>
                </w:p>
              </w:tc>
              <w:tc>
                <w:tcPr>
                  <w:tcW w:w="30" w:type="dxa"/>
                  <w:vAlign w:val="center"/>
                  <w:hideMark/>
                </w:tcPr>
                <w:p w14:paraId="4A296A53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</w:p>
              </w:tc>
              <w:tc>
                <w:tcPr>
                  <w:tcW w:w="152" w:type="dxa"/>
                  <w:hideMark/>
                </w:tcPr>
                <w:p w14:paraId="31E0BECE" w14:textId="0C380591" w:rsidR="00AC5206" w:rsidRPr="00AC5206" w:rsidRDefault="00AC5206" w:rsidP="00AC5206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</w:p>
              </w:tc>
            </w:tr>
          </w:tbl>
          <w:p w14:paraId="4E08708C" w14:textId="77777777" w:rsidR="00AC5206" w:rsidRPr="00AC5206" w:rsidRDefault="00AC5206" w:rsidP="00AC52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</w:tr>
      <w:tr w:rsidR="00AC5206" w:rsidRPr="00AC5206" w14:paraId="65FC42B1" w14:textId="77777777" w:rsidTr="00AC5206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0" w:type="auto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300"/>
              <w:gridCol w:w="9510"/>
            </w:tblGrid>
            <w:tr w:rsidR="00AC5206" w:rsidRPr="00AC5206" w14:paraId="753738DD" w14:textId="77777777" w:rsidTr="00AC5206">
              <w:trPr>
                <w:tblCellSpacing w:w="0" w:type="dxa"/>
              </w:trPr>
              <w:tc>
                <w:tcPr>
                  <w:tcW w:w="300" w:type="dxa"/>
                  <w:vAlign w:val="center"/>
                  <w:hideMark/>
                </w:tcPr>
                <w:p w14:paraId="0B19FA20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</w:pPr>
                </w:p>
              </w:tc>
              <w:tc>
                <w:tcPr>
                  <w:tcW w:w="9510" w:type="dxa"/>
                  <w:vAlign w:val="center"/>
                  <w:hideMark/>
                </w:tcPr>
                <w:p w14:paraId="7E9D579E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1, 2, 3, 1, 4, 4, 5, 10, 1, 6, 20, 6, 7, 35, 21, 1, 8, 56, 56, 8, 9, 84, 126, 36, 1, 10, 120, 252, 120, 10, 11, 165, 462, 330, 55, 1, 12, 220, 792, 792, 220, 12, 13, 286, 1287, 1716, 715, 78, 1, 14, 364, 2002, 3432, 2002, 364, 14, 15, 455, 3003, 6435, 5005, 1365, 105, 1</w:t>
                  </w:r>
                  <w:r w:rsidRPr="00AC5206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  <w:t> </w:t>
                  </w:r>
                </w:p>
              </w:tc>
            </w:tr>
          </w:tbl>
          <w:p w14:paraId="628D68D9" w14:textId="77777777" w:rsidR="00AC5206" w:rsidRPr="00AC5206" w:rsidRDefault="00AC5206" w:rsidP="00AC52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</w:tr>
    </w:tbl>
    <w:p w14:paraId="73F370D2" w14:textId="77777777" w:rsidR="00AC5206" w:rsidRDefault="00AC5206">
      <w:pPr>
        <w:rPr>
          <w:rFonts w:ascii="Courier New" w:hAnsi="Courier New" w:cs="Courier New"/>
          <w:color w:val="2C2C2C"/>
          <w:sz w:val="18"/>
          <w:szCs w:val="18"/>
          <w:shd w:val="clear" w:color="auto" w:fill="F0F2F4"/>
        </w:rPr>
      </w:pPr>
    </w:p>
    <w:p w14:paraId="683AD04B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val="fr-CA" w:eastAsia="en-CA"/>
        </w:rPr>
      </w:pPr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 xml:space="preserve">Let T = tan x, </w:t>
      </w:r>
      <w:proofErr w:type="spellStart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>then</w:t>
      </w:r>
      <w:proofErr w:type="spellEnd"/>
    </w:p>
    <w:p w14:paraId="3355CC2D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val="fr-CA" w:eastAsia="en-CA"/>
        </w:rPr>
      </w:pPr>
      <w:proofErr w:type="gramStart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>tan</w:t>
      </w:r>
      <w:proofErr w:type="gramEnd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 xml:space="preserve"> x = T</w:t>
      </w:r>
    </w:p>
    <w:p w14:paraId="7D86A8A5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val="fr-CA" w:eastAsia="en-CA"/>
        </w:rPr>
      </w:pPr>
      <w:proofErr w:type="gramStart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>tan</w:t>
      </w:r>
      <w:proofErr w:type="gramEnd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 xml:space="preserve"> 2x = 2T / (1 - T^2)</w:t>
      </w:r>
    </w:p>
    <w:p w14:paraId="3200BB07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val="fr-CA" w:eastAsia="en-CA"/>
        </w:rPr>
      </w:pPr>
      <w:proofErr w:type="gramStart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>tan</w:t>
      </w:r>
      <w:proofErr w:type="gramEnd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 xml:space="preserve"> 3x = (3T - T^3) / (1 - 3T^2)</w:t>
      </w:r>
    </w:p>
    <w:p w14:paraId="6113C366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val="fr-CA" w:eastAsia="en-CA"/>
        </w:rPr>
      </w:pPr>
      <w:proofErr w:type="gramStart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>tan</w:t>
      </w:r>
      <w:proofErr w:type="gramEnd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 xml:space="preserve"> 4x = (4T - 4T^3) / (1 - 6T^2 + T^4)</w:t>
      </w:r>
    </w:p>
    <w:p w14:paraId="4E3C0150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val="fr-CA" w:eastAsia="en-CA"/>
        </w:rPr>
      </w:pPr>
      <w:proofErr w:type="gramStart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>tan</w:t>
      </w:r>
      <w:proofErr w:type="gramEnd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 xml:space="preserve"> 5x = (5T - 10T^3 + T^5) / (1 - 10T^2 + 5T^4)</w:t>
      </w:r>
    </w:p>
    <w:p w14:paraId="6F0B2B0F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val="fr-CA" w:eastAsia="en-CA"/>
        </w:rPr>
      </w:pPr>
      <w:proofErr w:type="gramStart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>tan</w:t>
      </w:r>
      <w:proofErr w:type="gramEnd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 xml:space="preserve"> 6x = (6T - 20T^3 + 6T^5) / (1 - 15T^2 + 15T^4 - T^6)</w:t>
      </w:r>
    </w:p>
    <w:p w14:paraId="1A7FC5DA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val="fr-CA" w:eastAsia="en-CA"/>
        </w:rPr>
      </w:pPr>
      <w:proofErr w:type="gramStart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>tan</w:t>
      </w:r>
      <w:proofErr w:type="gramEnd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 xml:space="preserve"> 7x = (7T - 35T^3 + 21T^5 - T^7) / (1 - 21T^2 + 35T^4 - 7T^6)</w:t>
      </w:r>
    </w:p>
    <w:p w14:paraId="32D60926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val="fr-CA" w:eastAsia="en-CA"/>
        </w:rPr>
      </w:pPr>
      <w:proofErr w:type="gramStart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>tan</w:t>
      </w:r>
      <w:proofErr w:type="gramEnd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 xml:space="preserve"> 8x = (8T - 56T^3 + 56T^5 - 8T^7) / (1 - 28T^2 + 70T^4 - 28T^6 + T^8)</w:t>
      </w:r>
    </w:p>
    <w:p w14:paraId="5829BF2F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val="fr-CA" w:eastAsia="en-CA"/>
        </w:rPr>
      </w:pPr>
      <w:proofErr w:type="gramStart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>tan</w:t>
      </w:r>
      <w:proofErr w:type="gramEnd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val="fr-CA" w:eastAsia="en-CA"/>
        </w:rPr>
        <w:t xml:space="preserve"> 9x = (9T - 84T^3 + 126T^5 - 36T^7 + T^9) / (1 - 36 T^2 + 126T^4 - 84T^6 + 9T^8)</w:t>
      </w:r>
    </w:p>
    <w:p w14:paraId="549859BF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eastAsia="en-CA"/>
        </w:rPr>
      </w:pPr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>... To get the next one in the series, (tan 10x), for the numerator add:</w:t>
      </w:r>
    </w:p>
    <w:p w14:paraId="73B7CEE6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eastAsia="en-CA"/>
        </w:rPr>
      </w:pPr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>9....84....126....36....1 previous numerator +</w:t>
      </w:r>
    </w:p>
    <w:p w14:paraId="6D893793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eastAsia="en-CA"/>
        </w:rPr>
      </w:pPr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>1....36....126....84....9 previous denominator =</w:t>
      </w:r>
    </w:p>
    <w:p w14:paraId="44260381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eastAsia="en-CA"/>
        </w:rPr>
      </w:pPr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>10..120....252...120...10 = new numerator</w:t>
      </w:r>
    </w:p>
    <w:p w14:paraId="01614482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eastAsia="en-CA"/>
        </w:rPr>
      </w:pPr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>For the denominator add:</w:t>
      </w:r>
    </w:p>
    <w:p w14:paraId="0B8DDE23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eastAsia="en-CA"/>
        </w:rPr>
      </w:pPr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>......9</w:t>
      </w:r>
      <w:proofErr w:type="gramStart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>.....</w:t>
      </w:r>
      <w:proofErr w:type="gramEnd"/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>84...126...36...1 = previous numerator +</w:t>
      </w:r>
    </w:p>
    <w:p w14:paraId="5C8F8CF3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eastAsia="en-CA"/>
        </w:rPr>
      </w:pPr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>1....36....126....84....9.... = previous denominator =</w:t>
      </w:r>
    </w:p>
    <w:p w14:paraId="0A1F4060" w14:textId="77777777" w:rsidR="00AC5206" w:rsidRPr="00AC5206" w:rsidRDefault="00AC5206" w:rsidP="00AC5206">
      <w:pPr>
        <w:shd w:val="clear" w:color="auto" w:fill="FFFFFF"/>
        <w:spacing w:after="0" w:line="240" w:lineRule="auto"/>
        <w:ind w:hanging="240"/>
        <w:rPr>
          <w:rFonts w:ascii="Times New Roman" w:eastAsia="Times New Roman" w:hAnsi="Times New Roman" w:cs="Times New Roman"/>
          <w:color w:val="000000"/>
          <w:sz w:val="27"/>
          <w:szCs w:val="27"/>
          <w:lang w:eastAsia="en-CA"/>
        </w:rPr>
      </w:pPr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>1....45....210...210...45...1 = new denominator</w:t>
      </w:r>
    </w:p>
    <w:p w14:paraId="6BF568DB" w14:textId="5C3A43A5" w:rsidR="00AC5206" w:rsidRDefault="00AC5206" w:rsidP="00AC5206">
      <w:pPr>
        <w:pBdr>
          <w:bottom w:val="double" w:sz="6" w:space="1" w:color="auto"/>
        </w:pBdr>
        <w:shd w:val="clear" w:color="auto" w:fill="FFFFFF"/>
        <w:spacing w:after="0" w:line="240" w:lineRule="auto"/>
        <w:ind w:hanging="240"/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</w:pPr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 xml:space="preserve">...where numerators = </w:t>
      </w:r>
      <w:hyperlink r:id="rId5" w:tooltip="Triangle of odd-numbered terms in rows of Pascal's triangle." w:history="1">
        <w:r w:rsidRPr="00AC5206">
          <w:rPr>
            <w:rFonts w:ascii="Courier New" w:eastAsia="Times New Roman" w:hAnsi="Courier New" w:cs="Courier New"/>
            <w:color w:val="0000FF"/>
            <w:sz w:val="20"/>
            <w:szCs w:val="20"/>
            <w:u w:val="single"/>
            <w:lang w:eastAsia="en-CA"/>
          </w:rPr>
          <w:t>A034867</w:t>
        </w:r>
      </w:hyperlink>
      <w:r w:rsidRPr="00AC5206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 xml:space="preserve">, denominators = </w:t>
      </w:r>
      <w:hyperlink r:id="rId6" w:tooltip="Triangular array formed by taking every other term of each row of Pascal's triangle." w:history="1">
        <w:r w:rsidRPr="00AC5206">
          <w:rPr>
            <w:rFonts w:ascii="Courier New" w:eastAsia="Times New Roman" w:hAnsi="Courier New" w:cs="Courier New"/>
            <w:color w:val="0000FF"/>
            <w:sz w:val="20"/>
            <w:szCs w:val="20"/>
            <w:u w:val="single"/>
            <w:lang w:eastAsia="en-CA"/>
          </w:rPr>
          <w:t>A034839</w:t>
        </w:r>
      </w:hyperlink>
    </w:p>
    <w:tbl>
      <w:tblPr>
        <w:tblW w:w="11250" w:type="dxa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50"/>
      </w:tblGrid>
      <w:tr w:rsidR="00AC5206" w:rsidRPr="00AC5206" w14:paraId="5029C0C1" w14:textId="77777777" w:rsidTr="00AC5206">
        <w:trPr>
          <w:trHeight w:val="15"/>
          <w:tblCellSpacing w:w="0" w:type="dxa"/>
        </w:trPr>
        <w:tc>
          <w:tcPr>
            <w:tcW w:w="0" w:type="auto"/>
            <w:shd w:val="clear" w:color="auto" w:fill="76767F"/>
            <w:vAlign w:val="center"/>
            <w:hideMark/>
          </w:tcPr>
          <w:tbl>
            <w:tblPr>
              <w:tblW w:w="0" w:type="auto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9180"/>
            </w:tblGrid>
            <w:tr w:rsidR="00AC5206" w:rsidRPr="00AC5206" w14:paraId="0C476723" w14:textId="77777777" w:rsidTr="00AC5206">
              <w:trPr>
                <w:tblCellSpacing w:w="0" w:type="dxa"/>
              </w:trPr>
              <w:tc>
                <w:tcPr>
                  <w:tcW w:w="9180" w:type="dxa"/>
                  <w:vAlign w:val="center"/>
                  <w:hideMark/>
                </w:tcPr>
                <w:p w14:paraId="333B7D6C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1, 2, 3, 1, 4, 4, 5, 10, 1, 6, 20, 6, 7, 35, 21, 1, 8, 56, 56, 8, 9, 84, 126, 36, 1, 10, 120, 252, 120, 10, 11, 165, 462, 330, 55, 1, 12, 220, 792, 792, 220, 12, 13, 286, 1287, 1716, 715, 78, 1, 14, 364, 2002, 3432, 2002, 364, 14, 15, 455, 3003, 6435, 5005, 1365, 105, 1</w:t>
                  </w:r>
                  <w:r w:rsidRPr="00AC5206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  <w:t> </w:t>
                  </w:r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(</w:t>
                  </w:r>
                  <w:hyperlink r:id="rId7" w:history="1">
                    <w:r w:rsidRPr="00AC5206">
                      <w:rPr>
                        <w:rStyle w:val="Hyperlink"/>
                        <w:rFonts w:ascii="Times New Roman" w:eastAsia="Times New Roman" w:hAnsi="Times New Roman" w:cs="Times New Roman"/>
                        <w:sz w:val="20"/>
                        <w:szCs w:val="20"/>
                        <w:lang w:eastAsia="en-CA"/>
                      </w:rPr>
                      <w:t>list</w:t>
                    </w:r>
                  </w:hyperlink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; </w:t>
                  </w:r>
                  <w:hyperlink r:id="rId8" w:history="1">
                    <w:r w:rsidRPr="00AC5206">
                      <w:rPr>
                        <w:rStyle w:val="Hyperlink"/>
                        <w:rFonts w:ascii="Times New Roman" w:eastAsia="Times New Roman" w:hAnsi="Times New Roman" w:cs="Times New Roman"/>
                        <w:sz w:val="20"/>
                        <w:szCs w:val="20"/>
                        <w:lang w:eastAsia="en-CA"/>
                      </w:rPr>
                      <w:t>graph</w:t>
                    </w:r>
                  </w:hyperlink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; </w:t>
                  </w:r>
                  <w:hyperlink r:id="rId9" w:history="1">
                    <w:r w:rsidRPr="00AC5206">
                      <w:rPr>
                        <w:rStyle w:val="Hyperlink"/>
                        <w:rFonts w:ascii="Times New Roman" w:eastAsia="Times New Roman" w:hAnsi="Times New Roman" w:cs="Times New Roman"/>
                        <w:sz w:val="20"/>
                        <w:szCs w:val="20"/>
                        <w:lang w:eastAsia="en-CA"/>
                      </w:rPr>
                      <w:t>refs</w:t>
                    </w:r>
                  </w:hyperlink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; </w:t>
                  </w:r>
                  <w:hyperlink r:id="rId10" w:history="1">
                    <w:r w:rsidRPr="00AC5206">
                      <w:rPr>
                        <w:rStyle w:val="Hyperlink"/>
                        <w:rFonts w:ascii="Times New Roman" w:eastAsia="Times New Roman" w:hAnsi="Times New Roman" w:cs="Times New Roman"/>
                        <w:sz w:val="20"/>
                        <w:szCs w:val="20"/>
                        <w:lang w:eastAsia="en-CA"/>
                      </w:rPr>
                      <w:t>listen</w:t>
                    </w:r>
                  </w:hyperlink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; </w:t>
                  </w:r>
                  <w:hyperlink r:id="rId11" w:history="1">
                    <w:r w:rsidRPr="00AC5206">
                      <w:rPr>
                        <w:rStyle w:val="Hyperlink"/>
                        <w:rFonts w:ascii="Times New Roman" w:eastAsia="Times New Roman" w:hAnsi="Times New Roman" w:cs="Times New Roman"/>
                        <w:sz w:val="20"/>
                        <w:szCs w:val="20"/>
                        <w:lang w:eastAsia="en-CA"/>
                      </w:rPr>
                      <w:t>history</w:t>
                    </w:r>
                  </w:hyperlink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; </w:t>
                  </w:r>
                  <w:hyperlink r:id="rId12" w:history="1">
                    <w:r w:rsidRPr="00AC5206">
                      <w:rPr>
                        <w:rStyle w:val="Hyperlink"/>
                        <w:rFonts w:ascii="Times New Roman" w:eastAsia="Times New Roman" w:hAnsi="Times New Roman" w:cs="Times New Roman"/>
                        <w:sz w:val="20"/>
                        <w:szCs w:val="20"/>
                        <w:lang w:eastAsia="en-CA"/>
                      </w:rPr>
                      <w:t>text</w:t>
                    </w:r>
                  </w:hyperlink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; </w:t>
                  </w:r>
                  <w:hyperlink r:id="rId13" w:history="1">
                    <w:r w:rsidRPr="00AC5206">
                      <w:rPr>
                        <w:rStyle w:val="Hyperlink"/>
                        <w:rFonts w:ascii="Times New Roman" w:eastAsia="Times New Roman" w:hAnsi="Times New Roman" w:cs="Times New Roman"/>
                        <w:sz w:val="20"/>
                        <w:szCs w:val="20"/>
                        <w:lang w:eastAsia="en-CA"/>
                      </w:rPr>
                      <w:t>internal format</w:t>
                    </w:r>
                  </w:hyperlink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)</w:t>
                  </w:r>
                </w:p>
              </w:tc>
            </w:tr>
          </w:tbl>
          <w:p w14:paraId="2A4C6775" w14:textId="77777777" w:rsidR="00AC5206" w:rsidRPr="00AC5206" w:rsidRDefault="00AC5206" w:rsidP="00AC52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</w:tr>
      <w:tr w:rsidR="00AC5206" w:rsidRPr="00AC5206" w14:paraId="767D5149" w14:textId="77777777" w:rsidTr="00AC5206">
        <w:trPr>
          <w:trHeight w:val="15"/>
          <w:tblCellSpacing w:w="0" w:type="dxa"/>
        </w:trPr>
        <w:tc>
          <w:tcPr>
            <w:tcW w:w="0" w:type="auto"/>
            <w:shd w:val="clear" w:color="auto" w:fill="76767F"/>
            <w:vAlign w:val="center"/>
            <w:hideMark/>
          </w:tcPr>
          <w:tbl>
            <w:tblPr>
              <w:tblW w:w="0" w:type="auto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300"/>
              <w:gridCol w:w="1500"/>
              <w:gridCol w:w="7470"/>
            </w:tblGrid>
            <w:tr w:rsidR="00AC5206" w:rsidRPr="00AC5206" w14:paraId="2188E56C" w14:textId="77777777" w:rsidTr="00AC5206">
              <w:trPr>
                <w:tblCellSpacing w:w="0" w:type="dxa"/>
              </w:trPr>
              <w:tc>
                <w:tcPr>
                  <w:tcW w:w="300" w:type="dxa"/>
                  <w:vAlign w:val="center"/>
                  <w:hideMark/>
                </w:tcPr>
                <w:p w14:paraId="6CD4905D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</w:pPr>
                </w:p>
              </w:tc>
              <w:tc>
                <w:tcPr>
                  <w:tcW w:w="1500" w:type="dxa"/>
                  <w:hideMark/>
                </w:tcPr>
                <w:p w14:paraId="31B34156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Times New Roman" w:eastAsia="Times New Roman" w:hAnsi="Times New Roman" w:cs="Times New Roman"/>
                      <w:sz w:val="15"/>
                      <w:szCs w:val="15"/>
                      <w:lang w:eastAsia="en-CA"/>
                    </w:rPr>
                    <w:t>OFFSET</w:t>
                  </w:r>
                </w:p>
              </w:tc>
              <w:tc>
                <w:tcPr>
                  <w:tcW w:w="7470" w:type="dxa"/>
                  <w:vAlign w:val="center"/>
                  <w:hideMark/>
                </w:tcPr>
                <w:p w14:paraId="44DE5C54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0,2</w:t>
                  </w:r>
                </w:p>
              </w:tc>
            </w:tr>
            <w:tr w:rsidR="00AC5206" w:rsidRPr="00AC5206" w14:paraId="44376072" w14:textId="77777777" w:rsidTr="00AC5206">
              <w:trPr>
                <w:tblCellSpacing w:w="0" w:type="dxa"/>
              </w:trPr>
              <w:tc>
                <w:tcPr>
                  <w:tcW w:w="300" w:type="dxa"/>
                  <w:vAlign w:val="center"/>
                  <w:hideMark/>
                </w:tcPr>
                <w:p w14:paraId="1BD63116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</w:p>
              </w:tc>
              <w:tc>
                <w:tcPr>
                  <w:tcW w:w="1500" w:type="dxa"/>
                  <w:hideMark/>
                </w:tcPr>
                <w:p w14:paraId="0325CC19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Times New Roman" w:eastAsia="Times New Roman" w:hAnsi="Times New Roman" w:cs="Times New Roman"/>
                      <w:sz w:val="15"/>
                      <w:szCs w:val="15"/>
                      <w:lang w:eastAsia="en-CA"/>
                    </w:rPr>
                    <w:t>COMMENTS</w:t>
                  </w:r>
                </w:p>
              </w:tc>
              <w:tc>
                <w:tcPr>
                  <w:tcW w:w="7470" w:type="dxa"/>
                  <w:vAlign w:val="center"/>
                  <w:hideMark/>
                </w:tcPr>
                <w:p w14:paraId="5C1389E9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Also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 triangle of numbers of n-sequences of 0,1 with k subsequences of consecutive 01 because this number is C(n+1,2*k+1). - Roger </w:t>
                  </w:r>
                  <w:proofErr w:type="spell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Cuculiere</w:t>
                  </w:r>
                  <w:proofErr w:type="spell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 (</w:t>
                  </w:r>
                  <w:proofErr w:type="spellStart"/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cuculier</w:t>
                  </w:r>
                  <w:proofErr w:type="spell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(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AT)imaginet.fr), Nov 16 2002</w:t>
                  </w:r>
                </w:p>
                <w:p w14:paraId="749E9DA4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From </w:t>
                  </w:r>
                  <w:hyperlink r:id="rId14" w:history="1">
                    <w:r w:rsidRPr="00AC5206">
                      <w:rPr>
                        <w:rStyle w:val="Hyperlink"/>
                        <w:rFonts w:ascii="Courier New" w:eastAsia="Times New Roman" w:hAnsi="Courier New" w:cs="Courier New"/>
                        <w:sz w:val="20"/>
                        <w:szCs w:val="20"/>
                        <w:lang w:eastAsia="en-CA"/>
                      </w:rPr>
                      <w:t>Gary W. Adamson</w:t>
                    </w:r>
                  </w:hyperlink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, Oct 17</w:t>
                  </w: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 2008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: (Start)</w:t>
                  </w:r>
                </w:p>
                <w:p w14:paraId="04127FF0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Received from </w:t>
                  </w:r>
                  <w:hyperlink r:id="rId15" w:history="1">
                    <w:r w:rsidRPr="00AC5206">
                      <w:rPr>
                        <w:rStyle w:val="Hyperlink"/>
                        <w:rFonts w:ascii="Courier New" w:eastAsia="Times New Roman" w:hAnsi="Courier New" w:cs="Courier New"/>
                        <w:sz w:val="20"/>
                        <w:szCs w:val="20"/>
                        <w:lang w:eastAsia="en-CA"/>
                      </w:rPr>
                      <w:t>Herb Conn</w:t>
                    </w:r>
                  </w:hyperlink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:</w:t>
                  </w:r>
                </w:p>
                <w:p w14:paraId="54C2C844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Let T = tan x, then</w:t>
                  </w:r>
                </w:p>
                <w:p w14:paraId="4F89CDBE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x = T</w:t>
                  </w:r>
                </w:p>
                <w:p w14:paraId="74A6C138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lastRenderedPageBreak/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2x = 2T / (1 - T^2)</w:t>
                  </w:r>
                </w:p>
                <w:p w14:paraId="3C4F8152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3x = (3T - T^3) / (1 - 3T^2)</w:t>
                  </w:r>
                </w:p>
                <w:p w14:paraId="512109EB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4x = (4T - 4T^3) / (1 - 6T^2 + T^4)</w:t>
                  </w:r>
                </w:p>
                <w:p w14:paraId="7B86621F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5x = (5T - 10T^3 + T^5) / (1 - 10T^2 + 5T^4)</w:t>
                  </w:r>
                </w:p>
                <w:p w14:paraId="6D6F32B9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6x = (6T - 20T^3 + 6T^5) / (1 - 15T^2 + 15T^4 - T^6)</w:t>
                  </w:r>
                </w:p>
                <w:p w14:paraId="5DF9DFF6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7x = (7T - 35T^3 + 21T^5 - T^7) / (1 - 21T^2 + 35T^4 - 7T^6)</w:t>
                  </w:r>
                </w:p>
                <w:p w14:paraId="5611CAD7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8x = (8T - 56T^3 + 56T^5 - 8T^7) / (1 - 28T^2 + 70T^4 - 28T^6 + T^8)</w:t>
                  </w:r>
                </w:p>
                <w:p w14:paraId="039F7838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9x = (9T - 84T^3 + 126T^5 - 36T^7 + T^9) / (1 - 36 T^2 + 126T^4 - 84T^6 + 9T^8)</w:t>
                  </w:r>
                </w:p>
                <w:p w14:paraId="17D3B538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... To get the next one in the series, (tan 10x), for the numerator add:</w:t>
                  </w:r>
                </w:p>
                <w:p w14:paraId="2FDBD3A7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9....84....126....36....1 previous numerator +</w:t>
                  </w:r>
                </w:p>
                <w:p w14:paraId="1F536AE3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1....36....126....84....9 previous denominator =</w:t>
                  </w:r>
                </w:p>
                <w:p w14:paraId="5E38494D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10..120....252...120...10 = new numerator</w:t>
                  </w:r>
                </w:p>
                <w:p w14:paraId="3060E9B6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For the denominator add:</w:t>
                  </w:r>
                </w:p>
                <w:p w14:paraId="10F2C3B0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......9</w:t>
                  </w: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.....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84...126...36...1 = previous numerator +</w:t>
                  </w:r>
                </w:p>
                <w:p w14:paraId="4C49DEE0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1....36....126....84....9.... = previous denominator =</w:t>
                  </w:r>
                </w:p>
                <w:p w14:paraId="48F80A18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1....45....210...210...45...1 = new denominator</w:t>
                  </w:r>
                </w:p>
                <w:p w14:paraId="6EA828F0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...where numerators = </w:t>
                  </w:r>
                  <w:hyperlink r:id="rId16" w:tooltip="Triangle of odd-numbered terms in rows of Pascal's triangle." w:history="1">
                    <w:r w:rsidRPr="00AC5206">
                      <w:rPr>
                        <w:rStyle w:val="Hyperlink"/>
                        <w:rFonts w:ascii="Courier New" w:eastAsia="Times New Roman" w:hAnsi="Courier New" w:cs="Courier New"/>
                        <w:sz w:val="20"/>
                        <w:szCs w:val="20"/>
                        <w:lang w:eastAsia="en-CA"/>
                      </w:rPr>
                      <w:t>A034867</w:t>
                    </w:r>
                  </w:hyperlink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, denominators = </w:t>
                  </w:r>
                  <w:hyperlink r:id="rId17" w:tooltip="Triangular array formed by taking every other term of each row of Pascal's triangle." w:history="1">
                    <w:r w:rsidRPr="00AC5206">
                      <w:rPr>
                        <w:rStyle w:val="Hyperlink"/>
                        <w:rFonts w:ascii="Courier New" w:eastAsia="Times New Roman" w:hAnsi="Courier New" w:cs="Courier New"/>
                        <w:sz w:val="20"/>
                        <w:szCs w:val="20"/>
                        <w:lang w:eastAsia="en-CA"/>
                      </w:rPr>
                      <w:t>A034839</w:t>
                    </w:r>
                  </w:hyperlink>
                </w:p>
              </w:tc>
            </w:tr>
          </w:tbl>
          <w:p w14:paraId="1B7BC690" w14:textId="77777777" w:rsidR="00AC5206" w:rsidRPr="00AC5206" w:rsidRDefault="00AC5206" w:rsidP="00AC52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</w:tr>
      <w:tr w:rsidR="00AC5206" w:rsidRPr="00AC5206" w14:paraId="6B448DBA" w14:textId="77777777" w:rsidTr="00AC5206">
        <w:trPr>
          <w:trHeight w:val="15"/>
          <w:tblCellSpacing w:w="0" w:type="dxa"/>
        </w:trPr>
        <w:tc>
          <w:tcPr>
            <w:tcW w:w="0" w:type="auto"/>
            <w:shd w:val="clear" w:color="auto" w:fill="76767F"/>
            <w:vAlign w:val="center"/>
            <w:hideMark/>
          </w:tcPr>
          <w:p w14:paraId="7981B86C" w14:textId="77777777" w:rsidR="00AC5206" w:rsidRDefault="00AC5206" w:rsidP="00AC52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  <w:p w14:paraId="5C4F5A35" w14:textId="40A44898" w:rsidR="00AC5206" w:rsidRPr="00AC5206" w:rsidRDefault="00AC5206" w:rsidP="00AC52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</w:tr>
      <w:tr w:rsidR="00AC5206" w:rsidRPr="00AC5206" w14:paraId="3390F7A3" w14:textId="77777777" w:rsidTr="00AC5206">
        <w:trPr>
          <w:tblCellSpacing w:w="0" w:type="dxa"/>
        </w:trPr>
        <w:tc>
          <w:tcPr>
            <w:tcW w:w="0" w:type="auto"/>
            <w:shd w:val="clear" w:color="auto" w:fill="EEEEFF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00"/>
              <w:gridCol w:w="75"/>
              <w:gridCol w:w="9468"/>
              <w:gridCol w:w="30"/>
              <w:gridCol w:w="177"/>
            </w:tblGrid>
            <w:tr w:rsidR="00AC5206" w:rsidRPr="00AC5206" w14:paraId="249D61E1" w14:textId="77777777">
              <w:trPr>
                <w:tblCellSpacing w:w="0" w:type="dxa"/>
              </w:trPr>
              <w:tc>
                <w:tcPr>
                  <w:tcW w:w="1500" w:type="dxa"/>
                  <w:hideMark/>
                </w:tcPr>
                <w:p w14:paraId="3FFDF6AE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  <w:t>A034839</w:t>
                  </w:r>
                </w:p>
              </w:tc>
              <w:tc>
                <w:tcPr>
                  <w:tcW w:w="75" w:type="dxa"/>
                  <w:vAlign w:val="center"/>
                  <w:hideMark/>
                </w:tcPr>
                <w:p w14:paraId="0CED5073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</w:p>
              </w:tc>
              <w:tc>
                <w:tcPr>
                  <w:tcW w:w="0" w:type="auto"/>
                  <w:hideMark/>
                </w:tcPr>
                <w:p w14:paraId="0733FA16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  <w:t>Triangular array formed by taking every other term of each row of Pascal's triangle.</w:t>
                  </w:r>
                </w:p>
              </w:tc>
              <w:tc>
                <w:tcPr>
                  <w:tcW w:w="30" w:type="dxa"/>
                  <w:vAlign w:val="center"/>
                  <w:hideMark/>
                </w:tcPr>
                <w:p w14:paraId="700DDB35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</w:p>
              </w:tc>
              <w:tc>
                <w:tcPr>
                  <w:tcW w:w="0" w:type="auto"/>
                  <w:hideMark/>
                </w:tcPr>
                <w:p w14:paraId="5E9F6974" w14:textId="77777777" w:rsidR="00AC5206" w:rsidRPr="00AC5206" w:rsidRDefault="00AC5206" w:rsidP="00AC5206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Times New Roman" w:eastAsia="Times New Roman" w:hAnsi="Times New Roman" w:cs="Times New Roman"/>
                      <w:sz w:val="15"/>
                      <w:szCs w:val="15"/>
                      <w:lang w:eastAsia="en-CA"/>
                    </w:rPr>
                    <w:t>37</w:t>
                  </w:r>
                </w:p>
              </w:tc>
            </w:tr>
          </w:tbl>
          <w:p w14:paraId="44C0CD4E" w14:textId="77777777" w:rsidR="00AC5206" w:rsidRPr="00AC5206" w:rsidRDefault="00AC5206" w:rsidP="00AC52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</w:tr>
      <w:tr w:rsidR="00AC5206" w:rsidRPr="00AC5206" w14:paraId="2102B213" w14:textId="77777777" w:rsidTr="00AC5206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0" w:type="auto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300"/>
              <w:gridCol w:w="10650"/>
            </w:tblGrid>
            <w:tr w:rsidR="00AC5206" w:rsidRPr="00AC5206" w14:paraId="60AC3440" w14:textId="77777777">
              <w:trPr>
                <w:tblCellSpacing w:w="0" w:type="dxa"/>
              </w:trPr>
              <w:tc>
                <w:tcPr>
                  <w:tcW w:w="300" w:type="dxa"/>
                  <w:vAlign w:val="center"/>
                  <w:hideMark/>
                </w:tcPr>
                <w:p w14:paraId="5B78FAEF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</w:pPr>
                </w:p>
              </w:tc>
              <w:tc>
                <w:tcPr>
                  <w:tcW w:w="10650" w:type="dxa"/>
                  <w:vAlign w:val="center"/>
                  <w:hideMark/>
                </w:tcPr>
                <w:p w14:paraId="4B3F910B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1, 1, 1, 1, 1, 3, 1, 6, 1, 1, 10, 5, 1, 15, 15, 1, 1, 21, 35, 7, 1, 28, 70, 28, 1, 1, 36, 126, 84, 9, 1, 45, 210, 210, 45, 1, 1, 55, 330, 462, 165, 11, 1, 66, 495, 924, 495, 66, 1, 1, 78, 715, 1716, 1287, 286, 13</w:t>
                  </w:r>
                  <w:r w:rsidRPr="00AC5206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  <w:t> </w:t>
                  </w:r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(</w:t>
                  </w:r>
                  <w:hyperlink r:id="rId18" w:history="1">
                    <w:r w:rsidRPr="00AC5206">
                      <w:rPr>
                        <w:rFonts w:ascii="Times New Roman" w:eastAsia="Times New Roman" w:hAnsi="Times New Roman" w:cs="Times New Roman"/>
                        <w:color w:val="0000FF"/>
                        <w:sz w:val="20"/>
                        <w:szCs w:val="20"/>
                        <w:u w:val="single"/>
                        <w:lang w:eastAsia="en-CA"/>
                      </w:rPr>
                      <w:t>list</w:t>
                    </w:r>
                  </w:hyperlink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; </w:t>
                  </w:r>
                  <w:hyperlink r:id="rId19" w:history="1">
                    <w:r w:rsidRPr="00AC5206">
                      <w:rPr>
                        <w:rFonts w:ascii="Times New Roman" w:eastAsia="Times New Roman" w:hAnsi="Times New Roman" w:cs="Times New Roman"/>
                        <w:color w:val="0000FF"/>
                        <w:sz w:val="20"/>
                        <w:szCs w:val="20"/>
                        <w:u w:val="single"/>
                        <w:lang w:eastAsia="en-CA"/>
                      </w:rPr>
                      <w:t>graph</w:t>
                    </w:r>
                  </w:hyperlink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; </w:t>
                  </w:r>
                  <w:hyperlink r:id="rId20" w:history="1">
                    <w:r w:rsidRPr="00AC5206">
                      <w:rPr>
                        <w:rFonts w:ascii="Times New Roman" w:eastAsia="Times New Roman" w:hAnsi="Times New Roman" w:cs="Times New Roman"/>
                        <w:color w:val="0000FF"/>
                        <w:sz w:val="20"/>
                        <w:szCs w:val="20"/>
                        <w:u w:val="single"/>
                        <w:lang w:eastAsia="en-CA"/>
                      </w:rPr>
                      <w:t>refs</w:t>
                    </w:r>
                  </w:hyperlink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; </w:t>
                  </w:r>
                  <w:hyperlink r:id="rId21" w:history="1">
                    <w:r w:rsidRPr="00AC5206">
                      <w:rPr>
                        <w:rFonts w:ascii="Times New Roman" w:eastAsia="Times New Roman" w:hAnsi="Times New Roman" w:cs="Times New Roman"/>
                        <w:color w:val="0000FF"/>
                        <w:sz w:val="20"/>
                        <w:szCs w:val="20"/>
                        <w:u w:val="single"/>
                        <w:lang w:eastAsia="en-CA"/>
                      </w:rPr>
                      <w:t>listen</w:t>
                    </w:r>
                  </w:hyperlink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; </w:t>
                  </w:r>
                  <w:hyperlink r:id="rId22" w:history="1">
                    <w:r w:rsidRPr="00AC5206">
                      <w:rPr>
                        <w:rFonts w:ascii="Times New Roman" w:eastAsia="Times New Roman" w:hAnsi="Times New Roman" w:cs="Times New Roman"/>
                        <w:color w:val="0000FF"/>
                        <w:sz w:val="20"/>
                        <w:szCs w:val="20"/>
                        <w:u w:val="single"/>
                        <w:lang w:eastAsia="en-CA"/>
                      </w:rPr>
                      <w:t>history</w:t>
                    </w:r>
                  </w:hyperlink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; </w:t>
                  </w:r>
                  <w:hyperlink r:id="rId23" w:history="1">
                    <w:r w:rsidRPr="00AC5206">
                      <w:rPr>
                        <w:rFonts w:ascii="Times New Roman" w:eastAsia="Times New Roman" w:hAnsi="Times New Roman" w:cs="Times New Roman"/>
                        <w:color w:val="0000FF"/>
                        <w:sz w:val="20"/>
                        <w:szCs w:val="20"/>
                        <w:u w:val="single"/>
                        <w:lang w:eastAsia="en-CA"/>
                      </w:rPr>
                      <w:t>text</w:t>
                    </w:r>
                  </w:hyperlink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; </w:t>
                  </w:r>
                  <w:hyperlink r:id="rId24" w:history="1">
                    <w:r w:rsidRPr="00AC5206">
                      <w:rPr>
                        <w:rFonts w:ascii="Times New Roman" w:eastAsia="Times New Roman" w:hAnsi="Times New Roman" w:cs="Times New Roman"/>
                        <w:color w:val="0000FF"/>
                        <w:sz w:val="20"/>
                        <w:szCs w:val="20"/>
                        <w:u w:val="single"/>
                        <w:lang w:eastAsia="en-CA"/>
                      </w:rPr>
                      <w:t>internal format</w:t>
                    </w:r>
                  </w:hyperlink>
                  <w:r w:rsidRPr="00AC5206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  <w:t>)</w:t>
                  </w:r>
                </w:p>
              </w:tc>
            </w:tr>
          </w:tbl>
          <w:p w14:paraId="495D729C" w14:textId="77777777" w:rsidR="00AC5206" w:rsidRPr="00AC5206" w:rsidRDefault="00AC5206" w:rsidP="00AC52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</w:tr>
      <w:tr w:rsidR="00AC5206" w:rsidRPr="00AC5206" w14:paraId="49F96ED6" w14:textId="77777777" w:rsidTr="00AC5206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0" w:type="auto"/>
              <w:tblCellSpacing w:w="0" w:type="dxa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300"/>
              <w:gridCol w:w="1500"/>
              <w:gridCol w:w="9000"/>
            </w:tblGrid>
            <w:tr w:rsidR="00AC5206" w:rsidRPr="00AC5206" w14:paraId="6D4B5840" w14:textId="77777777">
              <w:trPr>
                <w:tblCellSpacing w:w="0" w:type="dxa"/>
              </w:trPr>
              <w:tc>
                <w:tcPr>
                  <w:tcW w:w="300" w:type="dxa"/>
                  <w:vAlign w:val="center"/>
                  <w:hideMark/>
                </w:tcPr>
                <w:p w14:paraId="7F764FDA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CA"/>
                    </w:rPr>
                  </w:pPr>
                </w:p>
              </w:tc>
              <w:tc>
                <w:tcPr>
                  <w:tcW w:w="1500" w:type="dxa"/>
                  <w:hideMark/>
                </w:tcPr>
                <w:p w14:paraId="78E24CF0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Times New Roman" w:eastAsia="Times New Roman" w:hAnsi="Times New Roman" w:cs="Times New Roman"/>
                      <w:sz w:val="15"/>
                      <w:szCs w:val="15"/>
                      <w:lang w:eastAsia="en-CA"/>
                    </w:rPr>
                    <w:t>OFFSET</w:t>
                  </w:r>
                </w:p>
              </w:tc>
              <w:tc>
                <w:tcPr>
                  <w:tcW w:w="9000" w:type="dxa"/>
                  <w:vAlign w:val="center"/>
                  <w:hideMark/>
                </w:tcPr>
                <w:p w14:paraId="1CAE7F03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0,6</w:t>
                  </w:r>
                </w:p>
              </w:tc>
            </w:tr>
            <w:tr w:rsidR="00AC5206" w:rsidRPr="00AC5206" w14:paraId="71E41A20" w14:textId="77777777">
              <w:trPr>
                <w:tblCellSpacing w:w="0" w:type="dxa"/>
              </w:trPr>
              <w:tc>
                <w:tcPr>
                  <w:tcW w:w="300" w:type="dxa"/>
                  <w:vAlign w:val="center"/>
                  <w:hideMark/>
                </w:tcPr>
                <w:p w14:paraId="7E8577FF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</w:p>
              </w:tc>
              <w:tc>
                <w:tcPr>
                  <w:tcW w:w="1500" w:type="dxa"/>
                  <w:hideMark/>
                </w:tcPr>
                <w:p w14:paraId="61596F71" w14:textId="77777777" w:rsidR="00AC5206" w:rsidRPr="00AC5206" w:rsidRDefault="00AC5206" w:rsidP="00AC520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Times New Roman" w:eastAsia="Times New Roman" w:hAnsi="Times New Roman" w:cs="Times New Roman"/>
                      <w:sz w:val="15"/>
                      <w:szCs w:val="15"/>
                      <w:lang w:eastAsia="en-CA"/>
                    </w:rPr>
                    <w:t>COMMENTS</w:t>
                  </w:r>
                </w:p>
              </w:tc>
              <w:tc>
                <w:tcPr>
                  <w:tcW w:w="9000" w:type="dxa"/>
                  <w:vAlign w:val="center"/>
                  <w:hideMark/>
                </w:tcPr>
                <w:p w14:paraId="3F151AFE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Number of compositions of n having k parts greater than 1. Example: </w:t>
                  </w: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T(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5,2)=5 because we have 3+2, 2+3, 2+2+1, 2+1+2 and 1+2+2. Number of binary words of length n-1 having k runs of consecutive 1's. Example: </w:t>
                  </w: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T(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5,2)=5 because we have 1010, 1001, 0101, 1101 and 1011. - </w:t>
                  </w:r>
                  <w:hyperlink r:id="rId25" w:history="1">
                    <w:proofErr w:type="spellStart"/>
                    <w:r w:rsidRPr="00AC5206">
                      <w:rPr>
                        <w:rFonts w:ascii="Courier New" w:eastAsia="Times New Roman" w:hAnsi="Courier New" w:cs="Courier New"/>
                        <w:color w:val="0000FF"/>
                        <w:sz w:val="20"/>
                        <w:szCs w:val="20"/>
                        <w:u w:val="single"/>
                        <w:lang w:eastAsia="en-CA"/>
                      </w:rPr>
                      <w:t>Emeric</w:t>
                    </w:r>
                    <w:proofErr w:type="spellEnd"/>
                    <w:r w:rsidRPr="00AC5206">
                      <w:rPr>
                        <w:rFonts w:ascii="Courier New" w:eastAsia="Times New Roman" w:hAnsi="Courier New" w:cs="Courier New"/>
                        <w:color w:val="0000FF"/>
                        <w:sz w:val="20"/>
                        <w:szCs w:val="20"/>
                        <w:u w:val="single"/>
                        <w:lang w:eastAsia="en-CA"/>
                      </w:rPr>
                      <w:t xml:space="preserve"> Deutsch</w:t>
                    </w:r>
                  </w:hyperlink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, Mar 30</w:t>
                  </w: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 2005</w:t>
                  </w:r>
                  <w:proofErr w:type="gramEnd"/>
                </w:p>
                <w:p w14:paraId="27B94D0E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From </w:t>
                  </w:r>
                  <w:hyperlink r:id="rId26" w:history="1">
                    <w:r w:rsidRPr="00AC5206">
                      <w:rPr>
                        <w:rFonts w:ascii="Courier New" w:eastAsia="Times New Roman" w:hAnsi="Courier New" w:cs="Courier New"/>
                        <w:color w:val="0000FF"/>
                        <w:sz w:val="20"/>
                        <w:szCs w:val="20"/>
                        <w:u w:val="single"/>
                        <w:lang w:eastAsia="en-CA"/>
                      </w:rPr>
                      <w:t>Gary W. Adamson</w:t>
                    </w:r>
                  </w:hyperlink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, Oct 17</w:t>
                  </w: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 2008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: (Start)</w:t>
                  </w:r>
                </w:p>
                <w:p w14:paraId="0ACDD034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Received from </w:t>
                  </w:r>
                  <w:hyperlink r:id="rId27" w:history="1">
                    <w:r w:rsidRPr="00AC5206">
                      <w:rPr>
                        <w:rFonts w:ascii="Courier New" w:eastAsia="Times New Roman" w:hAnsi="Courier New" w:cs="Courier New"/>
                        <w:color w:val="0000FF"/>
                        <w:sz w:val="20"/>
                        <w:szCs w:val="20"/>
                        <w:u w:val="single"/>
                        <w:lang w:eastAsia="en-CA"/>
                      </w:rPr>
                      <w:t>Herb Conn</w:t>
                    </w:r>
                  </w:hyperlink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:</w:t>
                  </w:r>
                </w:p>
                <w:p w14:paraId="14B9249F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Let T = tan x, then</w:t>
                  </w:r>
                </w:p>
                <w:p w14:paraId="1DBEB76A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x = T</w:t>
                  </w:r>
                </w:p>
                <w:p w14:paraId="388F1435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2x = 2T / (1 - T^2)</w:t>
                  </w:r>
                </w:p>
                <w:p w14:paraId="6406FFA8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3x = (3T - T^3) / (1 - 3T^2)</w:t>
                  </w:r>
                </w:p>
                <w:p w14:paraId="7B8AB807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4x = (4T - 4T^3) / (1 - 6T^2 + T^4)</w:t>
                  </w:r>
                </w:p>
                <w:p w14:paraId="13C2E93E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5x = (5T - 10T^3 + T^5) / (1 - 10T^2 + 5T^4)</w:t>
                  </w:r>
                </w:p>
                <w:p w14:paraId="377ABD60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6x = (6T - 20T^3 + 6T^5) / (1 - 15T^2 + 15T^4 - T^6)</w:t>
                  </w:r>
                </w:p>
                <w:p w14:paraId="7ABFDB25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7x = (7T - 35T^3 + 21T^5 - T^7) / (1 - 21T^2 + 35T^4 - 7T^6)</w:t>
                  </w:r>
                </w:p>
                <w:p w14:paraId="2D472164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8x = (8T - 56T^3 + 56T^5 - 8T^7) / (1 - 28T^2 + 70T^4 - 28T^6 + T^8)</w:t>
                  </w:r>
                </w:p>
                <w:p w14:paraId="1CD8B20D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fr-CA" w:eastAsia="en-CA"/>
                    </w:rPr>
                  </w:pP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>tan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val="fr-CA" w:eastAsia="en-CA"/>
                    </w:rPr>
                    <w:t xml:space="preserve"> 9x = (9T - 84T^3 + 126T^5 - 36T^7 + T^9) / (1 - 36 T^2 + 126T^4 - 84T^6 + 9T^8)</w:t>
                  </w:r>
                </w:p>
                <w:p w14:paraId="40336375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... To get the next one in the series, (tan 10x), for the numerator add:</w:t>
                  </w:r>
                </w:p>
                <w:p w14:paraId="0E7B44F7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9....84....126....36....1 previous numerator +</w:t>
                  </w:r>
                </w:p>
                <w:p w14:paraId="2A1179D2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1....36....126....84....9 previous denominator =</w:t>
                  </w:r>
                </w:p>
                <w:p w14:paraId="7B7B28B4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10..120....252...120...10 = new numerator</w:t>
                  </w:r>
                </w:p>
                <w:p w14:paraId="3ED5832B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For the denominator add:</w:t>
                  </w:r>
                </w:p>
                <w:p w14:paraId="2015D32D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......9</w:t>
                  </w:r>
                  <w:proofErr w:type="gramStart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.....</w:t>
                  </w:r>
                  <w:proofErr w:type="gramEnd"/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84...126...36...1 = previous numerator +</w:t>
                  </w:r>
                </w:p>
                <w:p w14:paraId="005334ED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1....36....126....84....9.... = previous denominator =</w:t>
                  </w:r>
                </w:p>
                <w:p w14:paraId="132217D4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>1....45....210...210...45...1 = new denominator</w:t>
                  </w:r>
                </w:p>
                <w:p w14:paraId="1DF8EE8B" w14:textId="77777777" w:rsidR="00AC5206" w:rsidRPr="00AC5206" w:rsidRDefault="00AC5206" w:rsidP="00AC5206">
                  <w:pPr>
                    <w:spacing w:after="0" w:line="240" w:lineRule="auto"/>
                    <w:ind w:hanging="240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CA"/>
                    </w:rPr>
                  </w:pPr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...where numerators = </w:t>
                  </w:r>
                  <w:hyperlink r:id="rId28" w:tooltip="Triangle of odd-numbered terms in rows of Pascal's triangle." w:history="1">
                    <w:r w:rsidRPr="00AC5206">
                      <w:rPr>
                        <w:rFonts w:ascii="Courier New" w:eastAsia="Times New Roman" w:hAnsi="Courier New" w:cs="Courier New"/>
                        <w:color w:val="0000FF"/>
                        <w:sz w:val="20"/>
                        <w:szCs w:val="20"/>
                        <w:u w:val="single"/>
                        <w:lang w:eastAsia="en-CA"/>
                      </w:rPr>
                      <w:t>A034867</w:t>
                    </w:r>
                  </w:hyperlink>
                  <w:r w:rsidRPr="00AC5206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CA"/>
                    </w:rPr>
                    <w:t xml:space="preserve">, denominators = </w:t>
                  </w:r>
                  <w:hyperlink r:id="rId29" w:tooltip="Triangular array formed by taking every other term of each row of Pascal's triangle." w:history="1">
                    <w:r w:rsidRPr="00AC5206">
                      <w:rPr>
                        <w:rFonts w:ascii="Courier New" w:eastAsia="Times New Roman" w:hAnsi="Courier New" w:cs="Courier New"/>
                        <w:color w:val="0000FF"/>
                        <w:sz w:val="20"/>
                        <w:szCs w:val="20"/>
                        <w:u w:val="single"/>
                        <w:lang w:eastAsia="en-CA"/>
                      </w:rPr>
                      <w:t>A034839</w:t>
                    </w:r>
                  </w:hyperlink>
                </w:p>
              </w:tc>
            </w:tr>
          </w:tbl>
          <w:p w14:paraId="56CB228D" w14:textId="77777777" w:rsidR="00AC5206" w:rsidRPr="00AC5206" w:rsidRDefault="00AC5206" w:rsidP="00AC520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</w:tr>
    </w:tbl>
    <w:p w14:paraId="79203852" w14:textId="28D3ECEF" w:rsidR="00AC5206" w:rsidRDefault="00AC5206">
      <w:pPr>
        <w:pBdr>
          <w:bottom w:val="double" w:sz="6" w:space="1" w:color="auto"/>
        </w:pBdr>
      </w:pPr>
    </w:p>
    <w:p w14:paraId="4E15791B" w14:textId="3D22699E" w:rsidR="00AC5206" w:rsidRDefault="00AC5206">
      <w:hyperlink r:id="rId30" w:history="1">
        <w:r w:rsidRPr="003B683C">
          <w:rPr>
            <w:rStyle w:val="Hyperlink"/>
          </w:rPr>
          <w:t>https://mathworld.wolfram.com/Tangent.html</w:t>
        </w:r>
      </w:hyperlink>
    </w:p>
    <w:p w14:paraId="3B4FE042" w14:textId="328120AB" w:rsidR="00AC5206" w:rsidRDefault="00AC5206">
      <w:pPr>
        <w:pBdr>
          <w:bottom w:val="double" w:sz="6" w:space="1" w:color="auto"/>
        </w:pBdr>
      </w:pPr>
      <w:r w:rsidRPr="00AC5206">
        <w:drawing>
          <wp:inline distT="0" distB="0" distL="0" distR="0" wp14:anchorId="27DC7319" wp14:editId="055BEC33">
            <wp:extent cx="5598708" cy="353568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01284" cy="353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6A672" w14:textId="7B06ADD8" w:rsidR="00AC5206" w:rsidRDefault="00AC5206">
      <w:hyperlink r:id="rId32" w:history="1">
        <w:r w:rsidRPr="003B683C">
          <w:rPr>
            <w:rStyle w:val="Hyperlink"/>
          </w:rPr>
          <w:t>https://www.physicsforums.com/threads/tan-6x-is-exactly-the-same-thing-as-6-tan-x.721677/</w:t>
        </w:r>
      </w:hyperlink>
    </w:p>
    <w:p w14:paraId="6FA1F950" w14:textId="05B2455A" w:rsidR="00AC5206" w:rsidRDefault="00AC5206">
      <w:r w:rsidRPr="00AC5206">
        <w:drawing>
          <wp:inline distT="0" distB="0" distL="0" distR="0" wp14:anchorId="231B4525" wp14:editId="7E6DB57C">
            <wp:extent cx="5560423" cy="1277828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67112" cy="127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520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wtzAzNjU2NTI2tDBQ0lEKTi0uzszPAykwrAUASB+FbSwAAAA="/>
  </w:docVars>
  <w:rsids>
    <w:rsidRoot w:val="00AC5206"/>
    <w:rsid w:val="000566B3"/>
    <w:rsid w:val="00375470"/>
    <w:rsid w:val="00411D5C"/>
    <w:rsid w:val="00725557"/>
    <w:rsid w:val="00AC5206"/>
    <w:rsid w:val="00CE6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DF4ED"/>
  <w15:chartTrackingRefBased/>
  <w15:docId w15:val="{48D45F8F-95D0-4196-94B4-28CE463D0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Typewriter">
    <w:name w:val="HTML Typewriter"/>
    <w:basedOn w:val="DefaultParagraphFont"/>
    <w:uiPriority w:val="99"/>
    <w:semiHidden/>
    <w:unhideWhenUsed/>
    <w:rsid w:val="00AC5206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C520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52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0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08525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285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91752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760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930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539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385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8304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7545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4582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60838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6652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962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2807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1548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8552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1946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0620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3306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89283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282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8396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558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56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198323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44842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175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8556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31758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083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4423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121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528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3228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8626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975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8292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58526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802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8018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653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4332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126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27675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163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4606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2963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0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500495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9791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4930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6102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79112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6185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5275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545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3382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933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241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54022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56760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4482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9312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29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69711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9093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01999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9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eis.org/A034867/graph" TargetMode="External"/><Relationship Id="rId13" Type="http://schemas.openxmlformats.org/officeDocument/2006/relationships/hyperlink" Target="https://oeis.org/A034867/internal" TargetMode="External"/><Relationship Id="rId18" Type="http://schemas.openxmlformats.org/officeDocument/2006/relationships/hyperlink" Target="https://oeis.org/A034839/list" TargetMode="External"/><Relationship Id="rId26" Type="http://schemas.openxmlformats.org/officeDocument/2006/relationships/hyperlink" Target="https://oeis.org/wiki/User:Gary_W._Adamson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oeis.org/A034839/listen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oeis.org/A034867/list" TargetMode="External"/><Relationship Id="rId12" Type="http://schemas.openxmlformats.org/officeDocument/2006/relationships/hyperlink" Target="https://oeis.org/search?q=id:A034867&amp;fmt=text" TargetMode="External"/><Relationship Id="rId17" Type="http://schemas.openxmlformats.org/officeDocument/2006/relationships/hyperlink" Target="https://oeis.org/A034839" TargetMode="External"/><Relationship Id="rId25" Type="http://schemas.openxmlformats.org/officeDocument/2006/relationships/hyperlink" Target="https://oeis.org/wiki/User:Emeric_Deutsch" TargetMode="External"/><Relationship Id="rId33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hyperlink" Target="https://oeis.org/A034867" TargetMode="External"/><Relationship Id="rId20" Type="http://schemas.openxmlformats.org/officeDocument/2006/relationships/hyperlink" Target="https://oeis.org/search?q=A034839+-id:A034839" TargetMode="External"/><Relationship Id="rId29" Type="http://schemas.openxmlformats.org/officeDocument/2006/relationships/hyperlink" Target="https://oeis.org/A034839" TargetMode="External"/><Relationship Id="rId1" Type="http://schemas.openxmlformats.org/officeDocument/2006/relationships/styles" Target="styles.xml"/><Relationship Id="rId6" Type="http://schemas.openxmlformats.org/officeDocument/2006/relationships/hyperlink" Target="https://oeis.org/A034839" TargetMode="External"/><Relationship Id="rId11" Type="http://schemas.openxmlformats.org/officeDocument/2006/relationships/hyperlink" Target="https://oeis.org/history?seq=A034867" TargetMode="External"/><Relationship Id="rId24" Type="http://schemas.openxmlformats.org/officeDocument/2006/relationships/hyperlink" Target="https://oeis.org/A034839/internal" TargetMode="External"/><Relationship Id="rId32" Type="http://schemas.openxmlformats.org/officeDocument/2006/relationships/hyperlink" Target="https://www.physicsforums.com/threads/tan-6x-is-exactly-the-same-thing-as-6-tan-x.721677/" TargetMode="External"/><Relationship Id="rId5" Type="http://schemas.openxmlformats.org/officeDocument/2006/relationships/hyperlink" Target="https://oeis.org/A034867" TargetMode="External"/><Relationship Id="rId15" Type="http://schemas.openxmlformats.org/officeDocument/2006/relationships/hyperlink" Target="https://oeis.org/wiki/User:Herb_Conn" TargetMode="External"/><Relationship Id="rId23" Type="http://schemas.openxmlformats.org/officeDocument/2006/relationships/hyperlink" Target="https://oeis.org/search?q=id:A034839&amp;fmt=text" TargetMode="External"/><Relationship Id="rId28" Type="http://schemas.openxmlformats.org/officeDocument/2006/relationships/hyperlink" Target="https://oeis.org/A034867" TargetMode="External"/><Relationship Id="rId10" Type="http://schemas.openxmlformats.org/officeDocument/2006/relationships/hyperlink" Target="https://oeis.org/A034867/listen" TargetMode="External"/><Relationship Id="rId19" Type="http://schemas.openxmlformats.org/officeDocument/2006/relationships/hyperlink" Target="https://oeis.org/A034839/graph" TargetMode="External"/><Relationship Id="rId31" Type="http://schemas.openxmlformats.org/officeDocument/2006/relationships/image" Target="media/image1.png"/><Relationship Id="rId4" Type="http://schemas.openxmlformats.org/officeDocument/2006/relationships/hyperlink" Target="https://oeis.org/A034867" TargetMode="External"/><Relationship Id="rId9" Type="http://schemas.openxmlformats.org/officeDocument/2006/relationships/hyperlink" Target="https://oeis.org/search?q=A034867+-id:A034867" TargetMode="External"/><Relationship Id="rId14" Type="http://schemas.openxmlformats.org/officeDocument/2006/relationships/hyperlink" Target="https://oeis.org/wiki/User:Gary_W._Adamson" TargetMode="External"/><Relationship Id="rId22" Type="http://schemas.openxmlformats.org/officeDocument/2006/relationships/hyperlink" Target="https://oeis.org/history?seq=A034839" TargetMode="External"/><Relationship Id="rId27" Type="http://schemas.openxmlformats.org/officeDocument/2006/relationships/hyperlink" Target="https://oeis.org/wiki/User:Herb_Conn" TargetMode="External"/><Relationship Id="rId30" Type="http://schemas.openxmlformats.org/officeDocument/2006/relationships/hyperlink" Target="https://mathworld.wolfram.com/Tangent.html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1081</Words>
  <Characters>6165</Characters>
  <Application>Microsoft Office Word</Application>
  <DocSecurity>0</DocSecurity>
  <Lines>51</Lines>
  <Paragraphs>14</Paragraphs>
  <ScaleCrop>false</ScaleCrop>
  <Company/>
  <LinksUpToDate>false</LinksUpToDate>
  <CharactersWithSpaces>7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 Elhamy Adly Wanis</dc:creator>
  <cp:keywords/>
  <dc:description/>
  <cp:lastModifiedBy>Osama Elhamy Adly Wanis</cp:lastModifiedBy>
  <cp:revision>1</cp:revision>
  <dcterms:created xsi:type="dcterms:W3CDTF">2023-07-03T17:23:00Z</dcterms:created>
  <dcterms:modified xsi:type="dcterms:W3CDTF">2023-07-03T17:44:00Z</dcterms:modified>
</cp:coreProperties>
</file>